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6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±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±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Phys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±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±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dily_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±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±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±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±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±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±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le_Emo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±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±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±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±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_Health_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±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al_Health_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OL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±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±SD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18:26:12Z</dcterms:created>
  <dcterms:modified xsi:type="dcterms:W3CDTF">2024-10-15T18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